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BD5C40" w14:textId="51696C5B" w:rsidR="001335B4" w:rsidRDefault="005934ED" w:rsidP="0055131E">
      <w:pPr>
        <w:pStyle w:val="Title"/>
        <w:rPr>
          <w:lang w:eastAsia="zh-CN"/>
        </w:rPr>
      </w:pPr>
      <w:r>
        <w:t xml:space="preserve">Lab </w:t>
      </w:r>
      <w:r w:rsidR="00943C67">
        <w:rPr>
          <w:lang w:eastAsia="zh-CN"/>
        </w:rPr>
        <w:t>4</w:t>
      </w:r>
      <w:r w:rsidR="00943C67">
        <w:t xml:space="preserve"> </w:t>
      </w:r>
      <w:r w:rsidR="00943C67" w:rsidRPr="006F27A9">
        <w:rPr>
          <w:sz w:val="48"/>
        </w:rPr>
        <w:t xml:space="preserve">Report: </w:t>
      </w:r>
      <w:r w:rsidR="00943C67">
        <w:rPr>
          <w:sz w:val="48"/>
        </w:rPr>
        <w:t>AWS and Hadoop/</w:t>
      </w:r>
      <w:r w:rsidR="00441609">
        <w:rPr>
          <w:rFonts w:hint="eastAsia"/>
          <w:lang w:eastAsia="zh-CN"/>
        </w:rPr>
        <w:t>MapReduce</w:t>
      </w:r>
    </w:p>
    <w:p w14:paraId="691E6CF2" w14:textId="77777777" w:rsidR="00943C67" w:rsidRPr="006F27A9" w:rsidRDefault="00943C67" w:rsidP="00943C67">
      <w:pPr>
        <w:pStyle w:val="Subtitle"/>
      </w:pPr>
      <w:r>
        <w:t xml:space="preserve">Please </w:t>
      </w:r>
      <w:r w:rsidRPr="0013364B">
        <w:rPr>
          <w:b/>
          <w:u w:val="single"/>
        </w:rPr>
        <w:t>fill in the report</w:t>
      </w:r>
      <w:r>
        <w:t xml:space="preserve"> and submit the </w:t>
      </w:r>
      <w:r w:rsidRPr="00B739B9">
        <w:rPr>
          <w:b/>
          <w:u w:val="single"/>
        </w:rPr>
        <w:t>pdf</w:t>
      </w:r>
      <w:r w:rsidRPr="003D582D">
        <w:rPr>
          <w:color w:val="FF0000"/>
        </w:rPr>
        <w:t xml:space="preserve"> </w:t>
      </w:r>
      <w:r>
        <w:t xml:space="preserve">to </w:t>
      </w:r>
      <w:proofErr w:type="spellStart"/>
      <w:r>
        <w:t>NYUClasses</w:t>
      </w:r>
      <w:proofErr w:type="spellEnd"/>
    </w:p>
    <w:tbl>
      <w:tblPr>
        <w:tblStyle w:val="TableGrid"/>
        <w:tblW w:w="0" w:type="auto"/>
        <w:tblInd w:w="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"/>
        <w:gridCol w:w="2520"/>
        <w:gridCol w:w="540"/>
        <w:gridCol w:w="2010"/>
        <w:gridCol w:w="699"/>
        <w:gridCol w:w="2241"/>
      </w:tblGrid>
      <w:tr w:rsidR="00943C67" w14:paraId="14F64FAF" w14:textId="77777777" w:rsidTr="006B4B3A">
        <w:tc>
          <w:tcPr>
            <w:tcW w:w="810" w:type="dxa"/>
            <w:vAlign w:val="center"/>
          </w:tcPr>
          <w:p w14:paraId="4F4672C7" w14:textId="77777777" w:rsidR="00943C67" w:rsidRDefault="00943C67" w:rsidP="006B4B3A">
            <w:pPr>
              <w:jc w:val="right"/>
            </w:pPr>
            <w:r>
              <w:t>Name: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14:paraId="5CAE2797" w14:textId="77777777" w:rsidR="00943C67" w:rsidRDefault="00943C67" w:rsidP="006B4B3A">
            <w:pPr>
              <w:jc w:val="center"/>
            </w:pPr>
          </w:p>
        </w:tc>
        <w:tc>
          <w:tcPr>
            <w:tcW w:w="540" w:type="dxa"/>
            <w:vAlign w:val="center"/>
          </w:tcPr>
          <w:p w14:paraId="2031A9E5" w14:textId="77777777" w:rsidR="00943C67" w:rsidRDefault="00943C67" w:rsidP="006B4B3A">
            <w:pPr>
              <w:jc w:val="right"/>
            </w:pPr>
            <w:r>
              <w:t>ID:</w:t>
            </w:r>
          </w:p>
        </w:tc>
        <w:tc>
          <w:tcPr>
            <w:tcW w:w="2010" w:type="dxa"/>
            <w:tcBorders>
              <w:bottom w:val="single" w:sz="4" w:space="0" w:color="auto"/>
            </w:tcBorders>
          </w:tcPr>
          <w:p w14:paraId="2C4F6818" w14:textId="77777777" w:rsidR="00943C67" w:rsidRDefault="00943C67" w:rsidP="006B4B3A">
            <w:pPr>
              <w:jc w:val="center"/>
            </w:pPr>
          </w:p>
        </w:tc>
        <w:tc>
          <w:tcPr>
            <w:tcW w:w="699" w:type="dxa"/>
            <w:vAlign w:val="center"/>
          </w:tcPr>
          <w:p w14:paraId="7D593981" w14:textId="77777777" w:rsidR="00943C67" w:rsidRDefault="00943C67" w:rsidP="006B4B3A">
            <w:pPr>
              <w:jc w:val="right"/>
            </w:pPr>
            <w:r>
              <w:t>Date:</w:t>
            </w:r>
          </w:p>
        </w:tc>
        <w:tc>
          <w:tcPr>
            <w:tcW w:w="2241" w:type="dxa"/>
            <w:tcBorders>
              <w:bottom w:val="single" w:sz="4" w:space="0" w:color="auto"/>
            </w:tcBorders>
          </w:tcPr>
          <w:p w14:paraId="6300136E" w14:textId="77777777" w:rsidR="00943C67" w:rsidRDefault="00943C67" w:rsidP="006B4B3A">
            <w:pPr>
              <w:jc w:val="center"/>
            </w:pPr>
          </w:p>
        </w:tc>
      </w:tr>
    </w:tbl>
    <w:p w14:paraId="481F0562" w14:textId="77777777" w:rsidR="00943C67" w:rsidRPr="00943C67" w:rsidRDefault="00943C67" w:rsidP="00943C67">
      <w:pPr>
        <w:rPr>
          <w:lang w:eastAsia="zh-CN"/>
        </w:rPr>
      </w:pPr>
    </w:p>
    <w:p w14:paraId="7B88BA9E" w14:textId="77777777" w:rsidR="00A7643E" w:rsidRDefault="0055131E" w:rsidP="0055131E">
      <w:pPr>
        <w:pStyle w:val="Heading1"/>
        <w:numPr>
          <w:ilvl w:val="0"/>
          <w:numId w:val="1"/>
        </w:numPr>
      </w:pPr>
      <w:r>
        <w:t>Objectives</w:t>
      </w:r>
    </w:p>
    <w:p w14:paraId="52E705D6" w14:textId="77777777" w:rsidR="00BA6300" w:rsidRPr="00BA6300" w:rsidRDefault="00BA6300" w:rsidP="00BA6300">
      <w:pPr>
        <w:pStyle w:val="ListParagraph"/>
        <w:numPr>
          <w:ilvl w:val="0"/>
          <w:numId w:val="2"/>
        </w:numPr>
        <w:rPr>
          <w:lang w:eastAsia="zh-CN"/>
        </w:rPr>
      </w:pPr>
      <w:r w:rsidRPr="00BA6300">
        <w:rPr>
          <w:lang w:eastAsia="zh-CN"/>
        </w:rPr>
        <w:t>A peek of the Amazon AWS and managing VMs on cloud</w:t>
      </w:r>
    </w:p>
    <w:p w14:paraId="03D7B1A5" w14:textId="77777777" w:rsidR="00BA6300" w:rsidRPr="00BA6300" w:rsidRDefault="00BA6300" w:rsidP="00BA6300">
      <w:pPr>
        <w:pStyle w:val="ListParagraph"/>
        <w:numPr>
          <w:ilvl w:val="0"/>
          <w:numId w:val="2"/>
        </w:numPr>
        <w:rPr>
          <w:lang w:eastAsia="zh-CN"/>
        </w:rPr>
      </w:pPr>
      <w:r w:rsidRPr="00BA6300">
        <w:rPr>
          <w:lang w:eastAsia="zh-CN"/>
        </w:rPr>
        <w:t>Understand the MapReduce concept.</w:t>
      </w:r>
    </w:p>
    <w:p w14:paraId="04C6C4B0" w14:textId="77777777" w:rsidR="00BA6300" w:rsidRPr="00BA6300" w:rsidRDefault="00BA6300" w:rsidP="00BA6300">
      <w:pPr>
        <w:pStyle w:val="ListParagraph"/>
        <w:numPr>
          <w:ilvl w:val="0"/>
          <w:numId w:val="2"/>
        </w:numPr>
        <w:rPr>
          <w:lang w:eastAsia="zh-CN"/>
        </w:rPr>
      </w:pPr>
      <w:r w:rsidRPr="00BA6300">
        <w:rPr>
          <w:lang w:eastAsia="zh-CN"/>
        </w:rPr>
        <w:t>Get familiar with the Hadoop framework.</w:t>
      </w:r>
    </w:p>
    <w:p w14:paraId="0F2313DD" w14:textId="58743AD3" w:rsidR="002B1FCE" w:rsidRDefault="00BA6300" w:rsidP="00BA6300">
      <w:pPr>
        <w:pStyle w:val="ListParagraph"/>
        <w:numPr>
          <w:ilvl w:val="0"/>
          <w:numId w:val="2"/>
        </w:numPr>
      </w:pPr>
      <w:r w:rsidRPr="00BA6300">
        <w:rPr>
          <w:lang w:eastAsia="zh-CN"/>
        </w:rPr>
        <w:t>Experience working a small Hadoop cluster with VMs.</w:t>
      </w:r>
    </w:p>
    <w:p w14:paraId="203DF042" w14:textId="21966F3E" w:rsidR="0055131E" w:rsidRDefault="00457A7B" w:rsidP="0055131E">
      <w:pPr>
        <w:pStyle w:val="Heading1"/>
        <w:numPr>
          <w:ilvl w:val="0"/>
          <w:numId w:val="1"/>
        </w:numPr>
      </w:pPr>
      <w:r>
        <w:t>Experiments</w:t>
      </w:r>
      <w:r w:rsidR="00A9299B">
        <w:t xml:space="preserve"> Tasks</w:t>
      </w:r>
    </w:p>
    <w:p w14:paraId="0336E4D4" w14:textId="77777777" w:rsidR="00457A7B" w:rsidRDefault="005934ED" w:rsidP="00457A7B">
      <w:pPr>
        <w:pStyle w:val="Heading2"/>
        <w:numPr>
          <w:ilvl w:val="1"/>
          <w:numId w:val="1"/>
        </w:numPr>
      </w:pPr>
      <w:bookmarkStart w:id="0" w:name="OLE_LINK1"/>
      <w:bookmarkStart w:id="1" w:name="OLE_LINK2"/>
      <w:r>
        <w:t>Basics</w:t>
      </w:r>
    </w:p>
    <w:bookmarkEnd w:id="0"/>
    <w:bookmarkEnd w:id="1"/>
    <w:p w14:paraId="6BF54C1D" w14:textId="77777777" w:rsidR="005934ED" w:rsidRDefault="00441609" w:rsidP="007079AC">
      <w:pPr>
        <w:pStyle w:val="ListParagraph"/>
        <w:numPr>
          <w:ilvl w:val="0"/>
          <w:numId w:val="9"/>
        </w:numPr>
      </w:pPr>
      <w:r>
        <w:t>Go through the Apache Hadoop introduction</w:t>
      </w:r>
      <w:r w:rsidR="00D37771">
        <w:t xml:space="preserve"> to get the general idea about Hadoop</w:t>
      </w:r>
      <w:r w:rsidR="005934ED">
        <w:t>:</w:t>
      </w:r>
    </w:p>
    <w:p w14:paraId="79C92D71" w14:textId="3AA9DAB4" w:rsidR="009311A6" w:rsidRDefault="008765DD" w:rsidP="009311A6">
      <w:pPr>
        <w:pStyle w:val="ListParagraph"/>
      </w:pPr>
      <w:hyperlink r:id="rId7" w:history="1">
        <w:r w:rsidR="009311A6" w:rsidRPr="00FF232D">
          <w:rPr>
            <w:rStyle w:val="Hyperlink"/>
          </w:rPr>
          <w:t>http://hadoop.apache.org/</w:t>
        </w:r>
      </w:hyperlink>
    </w:p>
    <w:p w14:paraId="35E145EE" w14:textId="77777777" w:rsidR="005934ED" w:rsidRDefault="00D37771" w:rsidP="007079AC">
      <w:pPr>
        <w:pStyle w:val="ListParagraph"/>
        <w:numPr>
          <w:ilvl w:val="0"/>
          <w:numId w:val="9"/>
        </w:numPr>
      </w:pPr>
      <w:r>
        <w:t>Go through the Apache Hadoop release notes to understand the evolution of Hadoop</w:t>
      </w:r>
      <w:r w:rsidR="005934ED">
        <w:t>:</w:t>
      </w:r>
    </w:p>
    <w:p w14:paraId="0157777A" w14:textId="77777777" w:rsidR="00471E14" w:rsidRDefault="008765DD" w:rsidP="00471E14">
      <w:pPr>
        <w:pStyle w:val="ListParagraph"/>
        <w:rPr>
          <w:rStyle w:val="Hyperlink"/>
        </w:rPr>
      </w:pPr>
      <w:hyperlink r:id="rId8" w:history="1">
        <w:r w:rsidR="009311A6" w:rsidRPr="00FF232D">
          <w:rPr>
            <w:rStyle w:val="Hyperlink"/>
          </w:rPr>
          <w:t>http://hadoop.apache.org/releases.html</w:t>
        </w:r>
      </w:hyperlink>
    </w:p>
    <w:p w14:paraId="27DAB00E" w14:textId="4390697A" w:rsidR="00471E14" w:rsidRPr="00471E14" w:rsidRDefault="00471E14" w:rsidP="00471E14">
      <w:pPr>
        <w:pStyle w:val="ListParagraph"/>
        <w:numPr>
          <w:ilvl w:val="0"/>
          <w:numId w:val="9"/>
        </w:numPr>
        <w:rPr>
          <w:color w:val="0000FF"/>
          <w:u w:val="single"/>
        </w:rPr>
      </w:pPr>
      <w:r w:rsidRPr="00471E14">
        <w:t>P</w:t>
      </w:r>
      <w:r>
        <w:t xml:space="preserve">lay with </w:t>
      </w:r>
      <w:r w:rsidRPr="00471E14">
        <w:t>Amazon Web Services (AWS)</w:t>
      </w:r>
      <w:r>
        <w:t xml:space="preserve"> EC2 and learn how to create instances on AWS</w:t>
      </w:r>
    </w:p>
    <w:p w14:paraId="162B57A5" w14:textId="1BB1AFBF" w:rsidR="00471E14" w:rsidRPr="00471E14" w:rsidRDefault="008765DD" w:rsidP="00471E14">
      <w:pPr>
        <w:pStyle w:val="ListParagraph"/>
        <w:rPr>
          <w:color w:val="0000FF"/>
          <w:u w:val="single"/>
        </w:rPr>
      </w:pPr>
      <w:hyperlink r:id="rId9" w:history="1">
        <w:r w:rsidR="00471E14">
          <w:rPr>
            <w:rStyle w:val="Hyperlink"/>
          </w:rPr>
          <w:t>https://aws.amazon.com/</w:t>
        </w:r>
      </w:hyperlink>
    </w:p>
    <w:p w14:paraId="7446A79D" w14:textId="232EBF11" w:rsidR="00B153FB" w:rsidRDefault="00A9299B" w:rsidP="005934ED">
      <w:pPr>
        <w:pStyle w:val="Heading2"/>
        <w:numPr>
          <w:ilvl w:val="1"/>
          <w:numId w:val="1"/>
        </w:numPr>
      </w:pPr>
      <w:r w:rsidRPr="00A9299B">
        <w:t>Insta</w:t>
      </w:r>
      <w:r>
        <w:t>l</w:t>
      </w:r>
      <w:r w:rsidRPr="00A9299B">
        <w:t>l Hadoop</w:t>
      </w:r>
    </w:p>
    <w:p w14:paraId="64478585" w14:textId="6D4A7EA8" w:rsidR="007363E1" w:rsidRDefault="00A92048" w:rsidP="00B153FB">
      <w:pPr>
        <w:pStyle w:val="ListParagraph"/>
        <w:numPr>
          <w:ilvl w:val="0"/>
          <w:numId w:val="11"/>
        </w:numPr>
      </w:pPr>
      <w:r>
        <w:t xml:space="preserve">Follow the instructions on </w:t>
      </w:r>
      <w:r>
        <w:br/>
      </w:r>
      <w:hyperlink r:id="rId10" w:history="1">
        <w:r w:rsidRPr="007D7777">
          <w:rPr>
            <w:rStyle w:val="Hyperlink"/>
          </w:rPr>
          <w:t>http://hadoop.apache.org/docs/stable/hadoop-project-dist/hadoop-common/SingleCluster.html</w:t>
        </w:r>
      </w:hyperlink>
      <w:r>
        <w:br/>
        <w:t xml:space="preserve">to set up Hadoop environment </w:t>
      </w:r>
      <w:r w:rsidR="00DB5E18">
        <w:t xml:space="preserve">on </w:t>
      </w:r>
      <w:r>
        <w:t>your own Linux machine</w:t>
      </w:r>
      <w:r w:rsidR="006B559A">
        <w:t>.</w:t>
      </w:r>
    </w:p>
    <w:p w14:paraId="5DE9E54C" w14:textId="397045B3" w:rsidR="00A9299B" w:rsidRDefault="00A9299B" w:rsidP="00B153FB">
      <w:pPr>
        <w:pStyle w:val="ListParagraph"/>
        <w:numPr>
          <w:ilvl w:val="0"/>
          <w:numId w:val="11"/>
        </w:numPr>
      </w:pPr>
      <w:r>
        <w:t xml:space="preserve">Compile the given </w:t>
      </w:r>
      <w:proofErr w:type="spellStart"/>
      <w:r>
        <w:t>WordCount</w:t>
      </w:r>
      <w:proofErr w:type="spellEnd"/>
      <w:r>
        <w:t xml:space="preserve"> java program and run it with MapReduce</w:t>
      </w:r>
    </w:p>
    <w:p w14:paraId="4906724C" w14:textId="311FDD33" w:rsidR="005934ED" w:rsidRDefault="00A9299B" w:rsidP="005934ED">
      <w:pPr>
        <w:pStyle w:val="Heading2"/>
        <w:numPr>
          <w:ilvl w:val="1"/>
          <w:numId w:val="1"/>
        </w:numPr>
      </w:pPr>
      <w:r>
        <w:t>Build a Hadoop Cluster (Bonus)</w:t>
      </w:r>
    </w:p>
    <w:p w14:paraId="4E9C7548" w14:textId="638E05BA" w:rsidR="00A9299B" w:rsidRDefault="00A9299B" w:rsidP="00A9299B">
      <w:pPr>
        <w:pStyle w:val="ListParagraph"/>
        <w:numPr>
          <w:ilvl w:val="0"/>
          <w:numId w:val="12"/>
        </w:numPr>
      </w:pPr>
      <w:r>
        <w:t>Use two or more VMs to build a Hadoop Cluster with a master node and slave nodes.</w:t>
      </w:r>
    </w:p>
    <w:p w14:paraId="634C1E8D" w14:textId="77777777" w:rsidR="00A9299B" w:rsidRDefault="00A9299B" w:rsidP="00A9299B">
      <w:pPr>
        <w:pStyle w:val="ListParagraph"/>
        <w:numPr>
          <w:ilvl w:val="0"/>
          <w:numId w:val="12"/>
        </w:numPr>
      </w:pPr>
      <w:r>
        <w:t xml:space="preserve">Compile the given </w:t>
      </w:r>
      <w:proofErr w:type="spellStart"/>
      <w:r>
        <w:t>WordCount</w:t>
      </w:r>
      <w:proofErr w:type="spellEnd"/>
      <w:r>
        <w:t xml:space="preserve"> java program and run it with MapReduce</w:t>
      </w:r>
    </w:p>
    <w:p w14:paraId="2E75ABB8" w14:textId="04D67BF6" w:rsidR="009D68A1" w:rsidRDefault="009D68A1">
      <w:r>
        <w:br w:type="page"/>
      </w:r>
    </w:p>
    <w:p w14:paraId="2CF271AE" w14:textId="77777777" w:rsidR="002B1FCE" w:rsidRPr="002B1FCE" w:rsidRDefault="00137AD9" w:rsidP="002B1FCE">
      <w:pPr>
        <w:pStyle w:val="Heading1"/>
        <w:numPr>
          <w:ilvl w:val="0"/>
          <w:numId w:val="1"/>
        </w:numPr>
      </w:pPr>
      <w:r>
        <w:lastRenderedPageBreak/>
        <w:t>Reports</w:t>
      </w:r>
    </w:p>
    <w:p w14:paraId="4CF2C947" w14:textId="7A19E98C" w:rsidR="009D68A1" w:rsidRDefault="009D68A1" w:rsidP="00410F89">
      <w:pPr>
        <w:pStyle w:val="ListParagraph"/>
        <w:numPr>
          <w:ilvl w:val="0"/>
          <w:numId w:val="6"/>
        </w:numPr>
      </w:pPr>
      <w:r>
        <w:t xml:space="preserve">When creating the AWS account, you can choose </w:t>
      </w:r>
      <w:r>
        <w:rPr>
          <w:lang w:eastAsia="zh-CN"/>
        </w:rPr>
        <w:t>IAM user or Root user. What privilege does Root user have over IAM user? Which one will you choose and why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962"/>
      </w:tblGrid>
      <w:tr w:rsidR="009D68A1" w14:paraId="06114D9A" w14:textId="77777777" w:rsidTr="00333111">
        <w:trPr>
          <w:trHeight w:val="710"/>
        </w:trPr>
        <w:tc>
          <w:tcPr>
            <w:tcW w:w="10188" w:type="dxa"/>
          </w:tcPr>
          <w:p w14:paraId="190C4073" w14:textId="77777777" w:rsidR="009D68A1" w:rsidRDefault="009D68A1" w:rsidP="009D68A1"/>
        </w:tc>
      </w:tr>
    </w:tbl>
    <w:p w14:paraId="4F219A98" w14:textId="77777777" w:rsidR="009D68A1" w:rsidRDefault="009D68A1" w:rsidP="009D68A1">
      <w:pPr>
        <w:ind w:left="360"/>
      </w:pPr>
    </w:p>
    <w:p w14:paraId="51434EC8" w14:textId="2560A566" w:rsidR="00410F89" w:rsidRDefault="00441609" w:rsidP="00410F89">
      <w:pPr>
        <w:pStyle w:val="ListParagraph"/>
        <w:numPr>
          <w:ilvl w:val="0"/>
          <w:numId w:val="6"/>
        </w:numPr>
      </w:pPr>
      <w:r>
        <w:t>What are the</w:t>
      </w:r>
      <w:r w:rsidR="00333111">
        <w:t xml:space="preserve"> major</w:t>
      </w:r>
      <w:r>
        <w:t xml:space="preserve"> differenc</w:t>
      </w:r>
      <w:r w:rsidR="00D37771">
        <w:t xml:space="preserve">es between Hadoop </w:t>
      </w:r>
      <w:r w:rsidR="006C3786">
        <w:t xml:space="preserve">version </w:t>
      </w:r>
      <w:r w:rsidR="00333111">
        <w:t>1, 2, and 3</w:t>
      </w:r>
      <w:r>
        <w:t>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962"/>
      </w:tblGrid>
      <w:tr w:rsidR="00333111" w14:paraId="7823D591" w14:textId="77777777" w:rsidTr="00333111">
        <w:trPr>
          <w:trHeight w:val="737"/>
        </w:trPr>
        <w:tc>
          <w:tcPr>
            <w:tcW w:w="10188" w:type="dxa"/>
          </w:tcPr>
          <w:p w14:paraId="35722C8C" w14:textId="77777777" w:rsidR="00333111" w:rsidRDefault="00333111" w:rsidP="006C3786"/>
        </w:tc>
      </w:tr>
    </w:tbl>
    <w:p w14:paraId="054AF63B" w14:textId="77777777" w:rsidR="006C3786" w:rsidRDefault="006C3786" w:rsidP="006C3786"/>
    <w:p w14:paraId="1E3221E7" w14:textId="22005AEA" w:rsidR="00441609" w:rsidRDefault="00D37771" w:rsidP="00410F89">
      <w:pPr>
        <w:pStyle w:val="ListParagraph"/>
        <w:numPr>
          <w:ilvl w:val="0"/>
          <w:numId w:val="6"/>
        </w:numPr>
      </w:pPr>
      <w:r>
        <w:t>What is YARN</w:t>
      </w:r>
      <w:r w:rsidR="00441609">
        <w:t>?</w:t>
      </w:r>
      <w:r w:rsidR="00333111">
        <w:t xml:space="preserve"> </w:t>
      </w:r>
      <w:r w:rsidR="00333111" w:rsidRPr="00333111">
        <w:t>What are advantages of YARN over MapReduce</w:t>
      </w:r>
      <w:r w:rsidR="00333111">
        <w:t>?</w:t>
      </w:r>
    </w:p>
    <w:tbl>
      <w:tblPr>
        <w:tblStyle w:val="TableGrid"/>
        <w:tblW w:w="10296" w:type="dxa"/>
        <w:tblInd w:w="108" w:type="dxa"/>
        <w:tblLook w:val="04A0" w:firstRow="1" w:lastRow="0" w:firstColumn="1" w:lastColumn="0" w:noHBand="0" w:noVBand="1"/>
      </w:tblPr>
      <w:tblGrid>
        <w:gridCol w:w="10296"/>
      </w:tblGrid>
      <w:tr w:rsidR="00333111" w14:paraId="4A7FD21F" w14:textId="77777777" w:rsidTr="00333111">
        <w:trPr>
          <w:trHeight w:val="674"/>
        </w:trPr>
        <w:tc>
          <w:tcPr>
            <w:tcW w:w="10296" w:type="dxa"/>
          </w:tcPr>
          <w:p w14:paraId="71F476D6" w14:textId="77777777" w:rsidR="00333111" w:rsidRDefault="00333111" w:rsidP="00333111"/>
        </w:tc>
      </w:tr>
    </w:tbl>
    <w:p w14:paraId="32BDE68D" w14:textId="77777777" w:rsidR="00333111" w:rsidRDefault="00333111" w:rsidP="00333111"/>
    <w:p w14:paraId="5BE3FC49" w14:textId="4CBAC55A" w:rsidR="00333111" w:rsidRDefault="00333111" w:rsidP="00410F89">
      <w:pPr>
        <w:pStyle w:val="ListParagraph"/>
        <w:numPr>
          <w:ilvl w:val="0"/>
          <w:numId w:val="6"/>
        </w:numPr>
      </w:pPr>
      <w:r>
        <w:t xml:space="preserve">What is Spark? What is the difference between Spark and </w:t>
      </w:r>
      <w:r w:rsidR="00B100D3">
        <w:t>Hadoop</w:t>
      </w:r>
      <w:bookmarkStart w:id="2" w:name="_GoBack"/>
      <w:bookmarkEnd w:id="2"/>
      <w:r>
        <w:t>?</w:t>
      </w:r>
    </w:p>
    <w:tbl>
      <w:tblPr>
        <w:tblStyle w:val="TableGrid"/>
        <w:tblW w:w="10296" w:type="dxa"/>
        <w:tblInd w:w="108" w:type="dxa"/>
        <w:tblLook w:val="04A0" w:firstRow="1" w:lastRow="0" w:firstColumn="1" w:lastColumn="0" w:noHBand="0" w:noVBand="1"/>
      </w:tblPr>
      <w:tblGrid>
        <w:gridCol w:w="10296"/>
      </w:tblGrid>
      <w:tr w:rsidR="00333111" w14:paraId="32375056" w14:textId="77777777" w:rsidTr="00333111">
        <w:trPr>
          <w:trHeight w:val="665"/>
        </w:trPr>
        <w:tc>
          <w:tcPr>
            <w:tcW w:w="10296" w:type="dxa"/>
          </w:tcPr>
          <w:p w14:paraId="5BE318B2" w14:textId="77777777" w:rsidR="00333111" w:rsidRDefault="00333111" w:rsidP="00333111"/>
        </w:tc>
      </w:tr>
    </w:tbl>
    <w:p w14:paraId="7F598D03" w14:textId="77777777" w:rsidR="00333111" w:rsidRDefault="00333111" w:rsidP="00333111">
      <w:pPr>
        <w:pStyle w:val="ListParagraph"/>
      </w:pPr>
    </w:p>
    <w:p w14:paraId="044B6D31" w14:textId="2E92D9A2" w:rsidR="000E2EDE" w:rsidRDefault="000E2EDE" w:rsidP="00410F89">
      <w:pPr>
        <w:pStyle w:val="ListParagraph"/>
        <w:numPr>
          <w:ilvl w:val="0"/>
          <w:numId w:val="6"/>
        </w:numPr>
      </w:pPr>
      <w:r>
        <w:t>What is Hadoop streaming?</w:t>
      </w:r>
      <w:r w:rsidR="00333111">
        <w:t xml:space="preserve"> If I have a Mapper written in python, how can I use Hadoop Streaming to run the code with Hadoop?</w:t>
      </w:r>
    </w:p>
    <w:tbl>
      <w:tblPr>
        <w:tblStyle w:val="TableGrid"/>
        <w:tblW w:w="10296" w:type="dxa"/>
        <w:tblInd w:w="108" w:type="dxa"/>
        <w:tblLook w:val="04A0" w:firstRow="1" w:lastRow="0" w:firstColumn="1" w:lastColumn="0" w:noHBand="0" w:noVBand="1"/>
      </w:tblPr>
      <w:tblGrid>
        <w:gridCol w:w="10296"/>
      </w:tblGrid>
      <w:tr w:rsidR="00333111" w14:paraId="00DE413B" w14:textId="77777777" w:rsidTr="00333111">
        <w:trPr>
          <w:trHeight w:val="692"/>
        </w:trPr>
        <w:tc>
          <w:tcPr>
            <w:tcW w:w="10296" w:type="dxa"/>
          </w:tcPr>
          <w:p w14:paraId="77CCA4E1" w14:textId="77777777" w:rsidR="00333111" w:rsidRDefault="00333111" w:rsidP="00333111"/>
        </w:tc>
      </w:tr>
    </w:tbl>
    <w:p w14:paraId="2C1534CB" w14:textId="77777777" w:rsidR="00A2080F" w:rsidRDefault="00A2080F" w:rsidP="00A2080F">
      <w:pPr>
        <w:pStyle w:val="ListParagraph"/>
      </w:pPr>
    </w:p>
    <w:p w14:paraId="754FBE4B" w14:textId="46AFAE66" w:rsidR="00A2080F" w:rsidRDefault="00940E99" w:rsidP="00410F89">
      <w:pPr>
        <w:pStyle w:val="ListParagraph"/>
        <w:numPr>
          <w:ilvl w:val="0"/>
          <w:numId w:val="6"/>
        </w:numPr>
      </w:pPr>
      <w:r>
        <w:t>Screenshots of the practice</w:t>
      </w:r>
      <w:r w:rsidR="005D3F0F">
        <w:t xml:space="preserve"> </w:t>
      </w:r>
      <w:r>
        <w:t>of Hadoop</w:t>
      </w:r>
      <w:r w:rsidR="00A2080F">
        <w:t xml:space="preserve"> (in 2.2)</w:t>
      </w:r>
      <w:r>
        <w:t xml:space="preserve"> on your own computer. The screenshot</w:t>
      </w:r>
      <w:r w:rsidR="00C97497">
        <w:t>s</w:t>
      </w:r>
      <w:r>
        <w:t xml:space="preserve"> should show the </w:t>
      </w:r>
      <w:r w:rsidR="0080176C">
        <w:t>result</w:t>
      </w:r>
      <w:r>
        <w:t xml:space="preserve"> of Hadoop execution</w:t>
      </w:r>
      <w:r w:rsidR="00A2080F">
        <w:t xml:space="preserve"> ($ </w:t>
      </w:r>
      <w:r w:rsidR="00A2080F" w:rsidRPr="00A2080F">
        <w:t>cat output/*</w:t>
      </w:r>
      <w:r w:rsidR="00A2080F">
        <w:t>)</w:t>
      </w:r>
      <w:r>
        <w:t xml:space="preserve"> as well as the files in HDFS</w:t>
      </w:r>
      <w:r w:rsidR="00A2080F">
        <w:t xml:space="preserve"> ($ </w:t>
      </w:r>
      <w:proofErr w:type="spellStart"/>
      <w:r w:rsidR="00A2080F" w:rsidRPr="00A2080F">
        <w:t>hdfs</w:t>
      </w:r>
      <w:proofErr w:type="spellEnd"/>
      <w:r w:rsidR="00A2080F" w:rsidRPr="00A2080F">
        <w:t xml:space="preserve"> </w:t>
      </w:r>
      <w:proofErr w:type="spellStart"/>
      <w:r w:rsidR="00A2080F" w:rsidRPr="00A2080F">
        <w:t>dfs</w:t>
      </w:r>
      <w:proofErr w:type="spellEnd"/>
      <w:r w:rsidR="00A2080F" w:rsidRPr="00A2080F">
        <w:t xml:space="preserve"> -</w:t>
      </w:r>
      <w:r w:rsidR="00A2080F">
        <w:t>ls)</w:t>
      </w:r>
      <w:r>
        <w:t xml:space="preserve">. </w:t>
      </w:r>
      <w:r w:rsidR="00A2080F"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962"/>
      </w:tblGrid>
      <w:tr w:rsidR="00A2080F" w14:paraId="03C16202" w14:textId="77777777" w:rsidTr="00A2080F">
        <w:trPr>
          <w:trHeight w:val="818"/>
        </w:trPr>
        <w:tc>
          <w:tcPr>
            <w:tcW w:w="10188" w:type="dxa"/>
          </w:tcPr>
          <w:p w14:paraId="4541AE1D" w14:textId="77777777" w:rsidR="00A2080F" w:rsidRDefault="00A2080F" w:rsidP="00A2080F">
            <w:pPr>
              <w:pStyle w:val="ListParagraph"/>
              <w:ind w:left="0"/>
            </w:pPr>
          </w:p>
        </w:tc>
      </w:tr>
    </w:tbl>
    <w:p w14:paraId="34FD378B" w14:textId="77777777" w:rsidR="00A2080F" w:rsidRDefault="00A2080F" w:rsidP="00A2080F">
      <w:pPr>
        <w:pStyle w:val="ListParagraph"/>
      </w:pPr>
    </w:p>
    <w:p w14:paraId="5CA8B535" w14:textId="7ACA9FD4" w:rsidR="000E2EDE" w:rsidRDefault="00A6657D" w:rsidP="00410F89">
      <w:pPr>
        <w:pStyle w:val="ListParagraph"/>
        <w:numPr>
          <w:ilvl w:val="0"/>
          <w:numId w:val="6"/>
        </w:numPr>
      </w:pPr>
      <w:r>
        <w:t xml:space="preserve">Run </w:t>
      </w:r>
      <w:proofErr w:type="spellStart"/>
      <w:r w:rsidR="00C35ABE">
        <w:t>WordCount</w:t>
      </w:r>
      <w:proofErr w:type="spellEnd"/>
      <w:r w:rsidR="00C35ABE">
        <w:t xml:space="preserve"> on the Hadoop</w:t>
      </w:r>
      <w:r w:rsidR="000D2316">
        <w:t xml:space="preserve">. Please attach the screenshots of your result, and </w:t>
      </w:r>
      <w:r w:rsidR="00C35ABE">
        <w:t>w</w:t>
      </w:r>
      <w:r w:rsidR="000E2EDE">
        <w:t>hat are the top 5 most frequent word in the provided txt file?</w:t>
      </w:r>
      <w:r w:rsidR="00EE138D"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962"/>
      </w:tblGrid>
      <w:tr w:rsidR="000D2316" w14:paraId="7AFD4474" w14:textId="77777777" w:rsidTr="000D2316">
        <w:trPr>
          <w:trHeight w:val="656"/>
        </w:trPr>
        <w:tc>
          <w:tcPr>
            <w:tcW w:w="10188" w:type="dxa"/>
          </w:tcPr>
          <w:p w14:paraId="0A019D54" w14:textId="77777777" w:rsidR="000D2316" w:rsidRDefault="000D2316" w:rsidP="000D2316"/>
        </w:tc>
      </w:tr>
    </w:tbl>
    <w:p w14:paraId="55E2F1FF" w14:textId="77777777" w:rsidR="000D2316" w:rsidRDefault="000D2316" w:rsidP="000D2316"/>
    <w:p w14:paraId="13F8A8F7" w14:textId="4CCE8B14" w:rsidR="00FA2DFB" w:rsidRDefault="00FA2DFB" w:rsidP="00FA2DFB">
      <w:pPr>
        <w:pStyle w:val="ListParagraph"/>
        <w:numPr>
          <w:ilvl w:val="0"/>
          <w:numId w:val="6"/>
        </w:numPr>
      </w:pPr>
      <w:r>
        <w:lastRenderedPageBreak/>
        <w:t>In Hadoop Cluster Mode, what are the differences between Hadoop master and slave nodes? Also name what functionalities are performed on each node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710"/>
      </w:tblGrid>
      <w:tr w:rsidR="00FA2DFB" w14:paraId="7CA3DBDB" w14:textId="77777777" w:rsidTr="00FA2DFB">
        <w:trPr>
          <w:trHeight w:val="611"/>
        </w:trPr>
        <w:tc>
          <w:tcPr>
            <w:tcW w:w="9936" w:type="dxa"/>
          </w:tcPr>
          <w:p w14:paraId="4ECBD47F" w14:textId="77777777" w:rsidR="00FA2DFB" w:rsidRDefault="00FA2DFB" w:rsidP="00FA2DFB"/>
        </w:tc>
      </w:tr>
    </w:tbl>
    <w:p w14:paraId="1077E50B" w14:textId="77777777" w:rsidR="00FA2DFB" w:rsidRDefault="00FA2DFB" w:rsidP="00FA2DFB">
      <w:pPr>
        <w:pStyle w:val="ListParagraph"/>
      </w:pPr>
    </w:p>
    <w:p w14:paraId="49F7A4B0" w14:textId="1FD740FC" w:rsidR="00FA2DFB" w:rsidRDefault="00FA2DFB" w:rsidP="00FA2DFB">
      <w:pPr>
        <w:pStyle w:val="ListParagraph"/>
        <w:numPr>
          <w:ilvl w:val="0"/>
          <w:numId w:val="6"/>
        </w:numPr>
      </w:pPr>
      <w:r>
        <w:t>Write a pseudo code to multiply large matrices using Hadoop</w:t>
      </w:r>
      <w:r w:rsidR="00F04A4E">
        <w:t xml:space="preserve"> MapReduce</w:t>
      </w:r>
      <w:r>
        <w:t xml:space="preserve">. </w:t>
      </w:r>
      <w:r w:rsidR="006F690B" w:rsidRPr="006F690B">
        <w:rPr>
          <w:b/>
        </w:rPr>
        <w:t>E</w:t>
      </w:r>
      <w:r w:rsidRPr="00FA2DFB">
        <w:rPr>
          <w:b/>
        </w:rPr>
        <w:t>xplain</w:t>
      </w:r>
      <w:r>
        <w:t xml:space="preserve"> the function of your Mappers and Reducers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710"/>
      </w:tblGrid>
      <w:tr w:rsidR="00FA2DFB" w14:paraId="6BA1D31B" w14:textId="77777777" w:rsidTr="008D3830">
        <w:trPr>
          <w:trHeight w:val="656"/>
        </w:trPr>
        <w:tc>
          <w:tcPr>
            <w:tcW w:w="9936" w:type="dxa"/>
          </w:tcPr>
          <w:p w14:paraId="044FB694" w14:textId="77777777" w:rsidR="00FA2DFB" w:rsidRDefault="00FA2DFB" w:rsidP="00FA2DFB">
            <w:r>
              <w:t>Mapper:</w:t>
            </w:r>
          </w:p>
          <w:p w14:paraId="2BE1EAC3" w14:textId="77777777" w:rsidR="00FA2DFB" w:rsidRDefault="00FA2DFB" w:rsidP="00FA2DFB"/>
          <w:p w14:paraId="5BAF4C79" w14:textId="77777777" w:rsidR="00FA2DFB" w:rsidRDefault="00FA2DFB" w:rsidP="00FA2DFB">
            <w:r>
              <w:t>Reducer:</w:t>
            </w:r>
          </w:p>
          <w:p w14:paraId="3AF888B8" w14:textId="3A1BE865" w:rsidR="00FA2DFB" w:rsidRDefault="00FA2DFB" w:rsidP="00FA2DFB"/>
        </w:tc>
      </w:tr>
    </w:tbl>
    <w:p w14:paraId="6B49498E" w14:textId="77777777" w:rsidR="008D3830" w:rsidRDefault="008D3830" w:rsidP="008D3830">
      <w:pPr>
        <w:pStyle w:val="ListParagraph"/>
      </w:pPr>
    </w:p>
    <w:p w14:paraId="363BD3C6" w14:textId="303810F9" w:rsidR="008D3830" w:rsidRDefault="008D3830" w:rsidP="008D3830">
      <w:pPr>
        <w:pStyle w:val="ListParagraph"/>
        <w:numPr>
          <w:ilvl w:val="0"/>
          <w:numId w:val="6"/>
        </w:numPr>
      </w:pPr>
      <w:r>
        <w:t>What is a “combiner” in MapReduce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710"/>
      </w:tblGrid>
      <w:tr w:rsidR="008D3830" w14:paraId="04205E46" w14:textId="77777777" w:rsidTr="008D3830">
        <w:trPr>
          <w:trHeight w:val="728"/>
        </w:trPr>
        <w:tc>
          <w:tcPr>
            <w:tcW w:w="10296" w:type="dxa"/>
          </w:tcPr>
          <w:p w14:paraId="202D4798" w14:textId="77777777" w:rsidR="008D3830" w:rsidRDefault="008D3830" w:rsidP="008D3830"/>
        </w:tc>
      </w:tr>
    </w:tbl>
    <w:p w14:paraId="0981E0DD" w14:textId="77777777" w:rsidR="008D3830" w:rsidRDefault="008D3830" w:rsidP="008D3830">
      <w:pPr>
        <w:pStyle w:val="ListParagraph"/>
      </w:pPr>
    </w:p>
    <w:p w14:paraId="4C675386" w14:textId="44FBB78F" w:rsidR="008D3830" w:rsidRPr="00FB1A9D" w:rsidRDefault="00FB1A9D" w:rsidP="008D3830">
      <w:pPr>
        <w:pStyle w:val="ListParagraph"/>
        <w:numPr>
          <w:ilvl w:val="0"/>
          <w:numId w:val="6"/>
        </w:numPr>
      </w:pPr>
      <w:r>
        <w:t>Try to a</w:t>
      </w:r>
      <w:r w:rsidR="008D3830">
        <w:t>dd a combiner to the question</w:t>
      </w:r>
      <w:r>
        <w:t xml:space="preserve"> (</w:t>
      </w:r>
      <w:proofErr w:type="spellStart"/>
      <w:r>
        <w:t>i</w:t>
      </w:r>
      <w:proofErr w:type="spellEnd"/>
      <w:r>
        <w:t>)</w:t>
      </w:r>
      <w:r w:rsidR="008D3830">
        <w:t xml:space="preserve"> and </w:t>
      </w:r>
      <w:r w:rsidR="008D3830" w:rsidRPr="00FB1A9D">
        <w:rPr>
          <w:b/>
        </w:rPr>
        <w:t>explain its function</w:t>
      </w:r>
      <w:r w:rsidR="008D3830">
        <w:t>.</w:t>
      </w:r>
      <w:r>
        <w:t xml:space="preserve"> </w:t>
      </w:r>
      <w:r>
        <w:rPr>
          <w:rFonts w:eastAsia="新細明體" w:hint="eastAsia"/>
          <w:lang w:eastAsia="zh-TW"/>
        </w:rPr>
        <w:t>J</w:t>
      </w:r>
      <w:r>
        <w:rPr>
          <w:rFonts w:eastAsia="新細明體"/>
          <w:lang w:eastAsia="zh-TW"/>
        </w:rPr>
        <w:t>ustify why adding the combiner can make your code faster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710"/>
      </w:tblGrid>
      <w:tr w:rsidR="00FB1A9D" w14:paraId="1FD20FEF" w14:textId="77777777" w:rsidTr="00FB1A9D">
        <w:trPr>
          <w:trHeight w:val="647"/>
        </w:trPr>
        <w:tc>
          <w:tcPr>
            <w:tcW w:w="10296" w:type="dxa"/>
          </w:tcPr>
          <w:p w14:paraId="78243354" w14:textId="77777777" w:rsidR="00FB1A9D" w:rsidRDefault="00FB1A9D" w:rsidP="00FB1A9D"/>
        </w:tc>
      </w:tr>
    </w:tbl>
    <w:p w14:paraId="55CC26C8" w14:textId="4ABEDD7E" w:rsidR="00FA2DFB" w:rsidRDefault="00FA2DFB" w:rsidP="00FA2DFB">
      <w:pPr>
        <w:ind w:left="360"/>
      </w:pPr>
    </w:p>
    <w:p w14:paraId="174405AA" w14:textId="1871602F" w:rsidR="00FB1A9D" w:rsidRPr="00FB1A9D" w:rsidRDefault="00FB1A9D" w:rsidP="00FA2DFB">
      <w:pPr>
        <w:ind w:left="360"/>
        <w:rPr>
          <w:b/>
        </w:rPr>
      </w:pPr>
      <w:r w:rsidRPr="00FB1A9D">
        <w:rPr>
          <w:b/>
        </w:rPr>
        <w:t>(Bonus)</w:t>
      </w:r>
      <w:r>
        <w:rPr>
          <w:b/>
        </w:rPr>
        <w:t xml:space="preserve"> Hadoop Cluster Mode</w:t>
      </w:r>
    </w:p>
    <w:p w14:paraId="52F86ED6" w14:textId="5083ABBD" w:rsidR="007831EA" w:rsidRDefault="007831EA" w:rsidP="008D3830">
      <w:pPr>
        <w:pStyle w:val="ListParagraph"/>
        <w:numPr>
          <w:ilvl w:val="0"/>
          <w:numId w:val="13"/>
        </w:numPr>
      </w:pPr>
      <w:r>
        <w:t xml:space="preserve">Use </w:t>
      </w:r>
      <w:proofErr w:type="spellStart"/>
      <w:r>
        <w:t>jps</w:t>
      </w:r>
      <w:proofErr w:type="spellEnd"/>
      <w:r>
        <w:t xml:space="preserve"> commands on both VMs to show running Hadoop daemons and provide and scree</w:t>
      </w:r>
      <w:r w:rsidR="00F12B72">
        <w:t>n</w:t>
      </w:r>
      <w:r>
        <w:t>shots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710"/>
      </w:tblGrid>
      <w:tr w:rsidR="00FB1A9D" w14:paraId="4B3278DA" w14:textId="77777777" w:rsidTr="00FB1A9D">
        <w:trPr>
          <w:trHeight w:val="620"/>
        </w:trPr>
        <w:tc>
          <w:tcPr>
            <w:tcW w:w="10296" w:type="dxa"/>
          </w:tcPr>
          <w:p w14:paraId="30F53D03" w14:textId="77777777" w:rsidR="00FB1A9D" w:rsidRDefault="00FB1A9D" w:rsidP="00FB1A9D"/>
        </w:tc>
      </w:tr>
    </w:tbl>
    <w:p w14:paraId="66604222" w14:textId="77777777" w:rsidR="00FB1A9D" w:rsidRDefault="00FB1A9D" w:rsidP="00FB1A9D">
      <w:pPr>
        <w:ind w:left="360"/>
      </w:pPr>
    </w:p>
    <w:p w14:paraId="2B40A99D" w14:textId="6E64CC1F" w:rsidR="00494B9B" w:rsidRDefault="00494B9B" w:rsidP="008D3830">
      <w:pPr>
        <w:pStyle w:val="ListParagraph"/>
        <w:numPr>
          <w:ilvl w:val="0"/>
          <w:numId w:val="13"/>
        </w:numPr>
      </w:pPr>
      <w:r>
        <w:t xml:space="preserve">Screenshots of </w:t>
      </w:r>
      <w:r w:rsidR="00A66119">
        <w:t>configuration files</w:t>
      </w:r>
      <w:r w:rsidR="005D3F0F">
        <w:t xml:space="preserve"> and IP addresses</w:t>
      </w:r>
      <w:r w:rsidR="00A66119">
        <w:t xml:space="preserve"> for Master node and Slave node </w:t>
      </w:r>
      <w:r w:rsidR="00D85349">
        <w:t>of your small cluster</w:t>
      </w:r>
      <w:r w:rsidR="00A66119">
        <w:t xml:space="preserve"> </w:t>
      </w:r>
      <w:r w:rsidR="005D3F0F">
        <w:t xml:space="preserve">as well as the MapReduce </w:t>
      </w:r>
      <w:r w:rsidR="00B85A92">
        <w:t>execution result.</w:t>
      </w:r>
      <w:r w:rsidR="00CA0898">
        <w:t xml:space="preserve"> For each configuration file, please also briefly explain what it does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710"/>
      </w:tblGrid>
      <w:tr w:rsidR="00FB1A9D" w14:paraId="7BC3F7C4" w14:textId="77777777" w:rsidTr="00FB1A9D">
        <w:trPr>
          <w:trHeight w:val="674"/>
        </w:trPr>
        <w:tc>
          <w:tcPr>
            <w:tcW w:w="10296" w:type="dxa"/>
          </w:tcPr>
          <w:p w14:paraId="0055EF24" w14:textId="77777777" w:rsidR="00FB1A9D" w:rsidRDefault="00FB1A9D" w:rsidP="00FB1A9D"/>
        </w:tc>
      </w:tr>
    </w:tbl>
    <w:p w14:paraId="2BF7A9B7" w14:textId="77777777" w:rsidR="00FB1A9D" w:rsidRDefault="00FB1A9D" w:rsidP="00FB1A9D">
      <w:pPr>
        <w:ind w:left="360"/>
      </w:pPr>
    </w:p>
    <w:p w14:paraId="17A93F98" w14:textId="77777777" w:rsidR="0055131E" w:rsidRPr="00CC06DA" w:rsidRDefault="00CC06DA" w:rsidP="00455202">
      <w:pPr>
        <w:ind w:left="360"/>
        <w:rPr>
          <w:rFonts w:ascii="Times New Roman" w:hAnsi="Times New Roman" w:cs="Times New Roman"/>
        </w:rPr>
      </w:pPr>
      <w:r>
        <w:rPr>
          <w:b/>
        </w:rPr>
        <w:t xml:space="preserve">We have zero tolerance to forged or fabricated data!! </w:t>
      </w:r>
      <w:r w:rsidR="00BE3877">
        <w:t xml:space="preserve">A single piece of forged/fabricated data would bring the total score down to zero. </w:t>
      </w:r>
    </w:p>
    <w:sectPr w:rsidR="0055131E" w:rsidRPr="00CC06DA" w:rsidSect="00A7754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3F67F3" w14:textId="77777777" w:rsidR="008765DD" w:rsidRDefault="008765DD" w:rsidP="00D864B3">
      <w:pPr>
        <w:spacing w:after="0" w:line="240" w:lineRule="auto"/>
      </w:pPr>
      <w:r>
        <w:separator/>
      </w:r>
    </w:p>
  </w:endnote>
  <w:endnote w:type="continuationSeparator" w:id="0">
    <w:p w14:paraId="1BB84961" w14:textId="77777777" w:rsidR="008765DD" w:rsidRDefault="008765DD" w:rsidP="00D864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AD865" w14:textId="77777777" w:rsidR="00A6657D" w:rsidRDefault="00A665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8942E" w14:textId="77777777" w:rsidR="00A6657D" w:rsidRDefault="00A665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46E91C" w14:textId="77777777" w:rsidR="00A6657D" w:rsidRDefault="00A665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98C050" w14:textId="77777777" w:rsidR="008765DD" w:rsidRDefault="008765DD" w:rsidP="00D864B3">
      <w:pPr>
        <w:spacing w:after="0" w:line="240" w:lineRule="auto"/>
      </w:pPr>
      <w:r>
        <w:separator/>
      </w:r>
    </w:p>
  </w:footnote>
  <w:footnote w:type="continuationSeparator" w:id="0">
    <w:p w14:paraId="651B6AF2" w14:textId="77777777" w:rsidR="008765DD" w:rsidRDefault="008765DD" w:rsidP="00D864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736ABA" w14:textId="77777777" w:rsidR="00A6657D" w:rsidRDefault="00A665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019F89" w14:textId="77777777" w:rsidR="00A6657D" w:rsidRDefault="00A6657D">
    <w:pPr>
      <w:pStyle w:val="Header"/>
    </w:pPr>
    <w:r>
      <w:ptab w:relativeTo="margin" w:alignment="center" w:leader="none"/>
    </w:r>
    <w:r>
      <w:t>Data Center and Cloud Computing: Labs</w:t>
    </w:r>
    <w:r>
      <w:ptab w:relativeTo="margin" w:alignment="right" w:leader="none"/>
    </w:r>
    <w:r>
      <w:t>Instructor: H. Jonathan Cha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BB44A2" w14:textId="77777777" w:rsidR="00A6657D" w:rsidRDefault="00A665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9635C"/>
    <w:multiLevelType w:val="hybridMultilevel"/>
    <w:tmpl w:val="378444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1386B"/>
    <w:multiLevelType w:val="hybridMultilevel"/>
    <w:tmpl w:val="DAAA3C9E"/>
    <w:lvl w:ilvl="0" w:tplc="4FA83A46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A16E7E"/>
    <w:multiLevelType w:val="hybridMultilevel"/>
    <w:tmpl w:val="09C2BA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C68D3"/>
    <w:multiLevelType w:val="hybridMultilevel"/>
    <w:tmpl w:val="155E330E"/>
    <w:lvl w:ilvl="0" w:tplc="219C9F2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B0D47"/>
    <w:multiLevelType w:val="hybridMultilevel"/>
    <w:tmpl w:val="7940253E"/>
    <w:lvl w:ilvl="0" w:tplc="212CFC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8927EB"/>
    <w:multiLevelType w:val="hybridMultilevel"/>
    <w:tmpl w:val="43A4632E"/>
    <w:lvl w:ilvl="0" w:tplc="8B9E9A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E40EDC"/>
    <w:multiLevelType w:val="hybridMultilevel"/>
    <w:tmpl w:val="7940253E"/>
    <w:lvl w:ilvl="0" w:tplc="212CFC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1A20D4"/>
    <w:multiLevelType w:val="hybridMultilevel"/>
    <w:tmpl w:val="17C420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FD02AC"/>
    <w:multiLevelType w:val="hybridMultilevel"/>
    <w:tmpl w:val="6BC49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1F161C"/>
    <w:multiLevelType w:val="multilevel"/>
    <w:tmpl w:val="2D489F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8" w:hanging="4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5DA26158"/>
    <w:multiLevelType w:val="hybridMultilevel"/>
    <w:tmpl w:val="29B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58717D"/>
    <w:multiLevelType w:val="hybridMultilevel"/>
    <w:tmpl w:val="D36EA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6E0DEF"/>
    <w:multiLevelType w:val="multilevel"/>
    <w:tmpl w:val="98D81BD0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8" w:hanging="4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70D61CF5"/>
    <w:multiLevelType w:val="hybridMultilevel"/>
    <w:tmpl w:val="1E40C82A"/>
    <w:lvl w:ilvl="0" w:tplc="212CFC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10"/>
  </w:num>
  <w:num w:numId="4">
    <w:abstractNumId w:val="11"/>
  </w:num>
  <w:num w:numId="5">
    <w:abstractNumId w:val="8"/>
  </w:num>
  <w:num w:numId="6">
    <w:abstractNumId w:val="6"/>
  </w:num>
  <w:num w:numId="7">
    <w:abstractNumId w:val="5"/>
  </w:num>
  <w:num w:numId="8">
    <w:abstractNumId w:val="12"/>
  </w:num>
  <w:num w:numId="9">
    <w:abstractNumId w:val="3"/>
  </w:num>
  <w:num w:numId="10">
    <w:abstractNumId w:val="0"/>
  </w:num>
  <w:num w:numId="11">
    <w:abstractNumId w:val="2"/>
  </w:num>
  <w:num w:numId="12">
    <w:abstractNumId w:val="7"/>
  </w:num>
  <w:num w:numId="13">
    <w:abstractNumId w:val="4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0NjI3NTY1sjA0NTZS0lEKTi0uzszPAykwqgUA/xgc8iwAAAA="/>
  </w:docVars>
  <w:rsids>
    <w:rsidRoot w:val="00D864B3"/>
    <w:rsid w:val="0000296D"/>
    <w:rsid w:val="00007366"/>
    <w:rsid w:val="00052B4C"/>
    <w:rsid w:val="0008272F"/>
    <w:rsid w:val="00083D99"/>
    <w:rsid w:val="000C4354"/>
    <w:rsid w:val="000D2316"/>
    <w:rsid w:val="000D36C1"/>
    <w:rsid w:val="000E2EDE"/>
    <w:rsid w:val="000E2F8E"/>
    <w:rsid w:val="001335B4"/>
    <w:rsid w:val="0013400D"/>
    <w:rsid w:val="00137AD9"/>
    <w:rsid w:val="00146A56"/>
    <w:rsid w:val="001936FB"/>
    <w:rsid w:val="001B2738"/>
    <w:rsid w:val="001D1687"/>
    <w:rsid w:val="001D409C"/>
    <w:rsid w:val="001E1835"/>
    <w:rsid w:val="00202CC9"/>
    <w:rsid w:val="00216C90"/>
    <w:rsid w:val="00234103"/>
    <w:rsid w:val="00237F95"/>
    <w:rsid w:val="0027626F"/>
    <w:rsid w:val="00276390"/>
    <w:rsid w:val="00277419"/>
    <w:rsid w:val="00282F91"/>
    <w:rsid w:val="00290D3F"/>
    <w:rsid w:val="002B1FCE"/>
    <w:rsid w:val="002B41C7"/>
    <w:rsid w:val="002C45F4"/>
    <w:rsid w:val="002F1F7E"/>
    <w:rsid w:val="00300CB5"/>
    <w:rsid w:val="00333111"/>
    <w:rsid w:val="0035353C"/>
    <w:rsid w:val="00365032"/>
    <w:rsid w:val="003753D7"/>
    <w:rsid w:val="00404A9C"/>
    <w:rsid w:val="00410F89"/>
    <w:rsid w:val="0041203B"/>
    <w:rsid w:val="00441609"/>
    <w:rsid w:val="00455202"/>
    <w:rsid w:val="00457A7B"/>
    <w:rsid w:val="00471E14"/>
    <w:rsid w:val="0048592A"/>
    <w:rsid w:val="00494B9B"/>
    <w:rsid w:val="004A2A06"/>
    <w:rsid w:val="0052308A"/>
    <w:rsid w:val="005464FF"/>
    <w:rsid w:val="0055131E"/>
    <w:rsid w:val="00573806"/>
    <w:rsid w:val="005934ED"/>
    <w:rsid w:val="005D3F0F"/>
    <w:rsid w:val="005F2D18"/>
    <w:rsid w:val="00615F15"/>
    <w:rsid w:val="00621FA5"/>
    <w:rsid w:val="0066569F"/>
    <w:rsid w:val="006B559A"/>
    <w:rsid w:val="006B65D1"/>
    <w:rsid w:val="006C3786"/>
    <w:rsid w:val="006E4444"/>
    <w:rsid w:val="006F690B"/>
    <w:rsid w:val="007073D1"/>
    <w:rsid w:val="007079AC"/>
    <w:rsid w:val="00710225"/>
    <w:rsid w:val="00712618"/>
    <w:rsid w:val="00713AF5"/>
    <w:rsid w:val="0073595A"/>
    <w:rsid w:val="007363E1"/>
    <w:rsid w:val="007831EA"/>
    <w:rsid w:val="00783B5B"/>
    <w:rsid w:val="007A1EB8"/>
    <w:rsid w:val="0080176C"/>
    <w:rsid w:val="0081388D"/>
    <w:rsid w:val="00823CAB"/>
    <w:rsid w:val="0083539A"/>
    <w:rsid w:val="00855BB3"/>
    <w:rsid w:val="008765DD"/>
    <w:rsid w:val="008C1A15"/>
    <w:rsid w:val="008D3830"/>
    <w:rsid w:val="00921749"/>
    <w:rsid w:val="009311A6"/>
    <w:rsid w:val="00940E99"/>
    <w:rsid w:val="00943C67"/>
    <w:rsid w:val="00951629"/>
    <w:rsid w:val="009C2DF8"/>
    <w:rsid w:val="009D68A1"/>
    <w:rsid w:val="00A0449C"/>
    <w:rsid w:val="00A2080F"/>
    <w:rsid w:val="00A66119"/>
    <w:rsid w:val="00A6657D"/>
    <w:rsid w:val="00A7643E"/>
    <w:rsid w:val="00A77542"/>
    <w:rsid w:val="00A828B0"/>
    <w:rsid w:val="00A92048"/>
    <w:rsid w:val="00A9299B"/>
    <w:rsid w:val="00B100D3"/>
    <w:rsid w:val="00B1346A"/>
    <w:rsid w:val="00B153FB"/>
    <w:rsid w:val="00B55E65"/>
    <w:rsid w:val="00B73450"/>
    <w:rsid w:val="00B824A9"/>
    <w:rsid w:val="00B85A92"/>
    <w:rsid w:val="00BA6300"/>
    <w:rsid w:val="00BA73F8"/>
    <w:rsid w:val="00BE166D"/>
    <w:rsid w:val="00BE3877"/>
    <w:rsid w:val="00BE66B5"/>
    <w:rsid w:val="00BF0A02"/>
    <w:rsid w:val="00C32ADD"/>
    <w:rsid w:val="00C35ABE"/>
    <w:rsid w:val="00C43C09"/>
    <w:rsid w:val="00C5558E"/>
    <w:rsid w:val="00C63526"/>
    <w:rsid w:val="00C8172B"/>
    <w:rsid w:val="00C86142"/>
    <w:rsid w:val="00C97497"/>
    <w:rsid w:val="00CA0898"/>
    <w:rsid w:val="00CC06DA"/>
    <w:rsid w:val="00CC36FD"/>
    <w:rsid w:val="00CC6EED"/>
    <w:rsid w:val="00D14827"/>
    <w:rsid w:val="00D1779A"/>
    <w:rsid w:val="00D17EC0"/>
    <w:rsid w:val="00D37771"/>
    <w:rsid w:val="00D85349"/>
    <w:rsid w:val="00D864B3"/>
    <w:rsid w:val="00D94614"/>
    <w:rsid w:val="00DB4454"/>
    <w:rsid w:val="00DB5E18"/>
    <w:rsid w:val="00DC67BB"/>
    <w:rsid w:val="00DD6A43"/>
    <w:rsid w:val="00DD731F"/>
    <w:rsid w:val="00DF034D"/>
    <w:rsid w:val="00E07896"/>
    <w:rsid w:val="00E36A75"/>
    <w:rsid w:val="00E747A8"/>
    <w:rsid w:val="00E81448"/>
    <w:rsid w:val="00E92797"/>
    <w:rsid w:val="00EE138D"/>
    <w:rsid w:val="00F04A4E"/>
    <w:rsid w:val="00F07E83"/>
    <w:rsid w:val="00F12B72"/>
    <w:rsid w:val="00F1539C"/>
    <w:rsid w:val="00F65F81"/>
    <w:rsid w:val="00F86137"/>
    <w:rsid w:val="00FA2DFB"/>
    <w:rsid w:val="00FA4A69"/>
    <w:rsid w:val="00FB1A9D"/>
    <w:rsid w:val="00FC0588"/>
    <w:rsid w:val="00FE6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DB430E"/>
  <w15:docId w15:val="{EFF6A1F9-D6D2-45AE-958A-D15AE1771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4614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4614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4614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4614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4614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4614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4614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4614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4614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64B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4B3"/>
  </w:style>
  <w:style w:type="paragraph" w:styleId="Footer">
    <w:name w:val="footer"/>
    <w:basedOn w:val="Normal"/>
    <w:link w:val="FooterChar"/>
    <w:uiPriority w:val="99"/>
    <w:unhideWhenUsed/>
    <w:rsid w:val="00D864B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4B3"/>
  </w:style>
  <w:style w:type="paragraph" w:styleId="BalloonText">
    <w:name w:val="Balloon Text"/>
    <w:basedOn w:val="Normal"/>
    <w:link w:val="BalloonTextChar"/>
    <w:uiPriority w:val="99"/>
    <w:semiHidden/>
    <w:unhideWhenUsed/>
    <w:rsid w:val="00D864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64B3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94614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4614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94614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D9461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9461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94614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461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4614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4614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4614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4614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4614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4614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94614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D94614"/>
    <w:rPr>
      <w:b/>
      <w:bCs/>
    </w:rPr>
  </w:style>
  <w:style w:type="character" w:styleId="Emphasis">
    <w:name w:val="Emphasis"/>
    <w:uiPriority w:val="20"/>
    <w:qFormat/>
    <w:rsid w:val="00D9461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D9461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94614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9461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461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4614"/>
    <w:rPr>
      <w:b/>
      <w:bCs/>
      <w:i/>
      <w:iCs/>
    </w:rPr>
  </w:style>
  <w:style w:type="character" w:styleId="SubtleEmphasis">
    <w:name w:val="Subtle Emphasis"/>
    <w:uiPriority w:val="19"/>
    <w:qFormat/>
    <w:rsid w:val="00D94614"/>
    <w:rPr>
      <w:i/>
      <w:iCs/>
    </w:rPr>
  </w:style>
  <w:style w:type="character" w:styleId="IntenseEmphasis">
    <w:name w:val="Intense Emphasis"/>
    <w:uiPriority w:val="21"/>
    <w:qFormat/>
    <w:rsid w:val="00D94614"/>
    <w:rPr>
      <w:b/>
      <w:bCs/>
    </w:rPr>
  </w:style>
  <w:style w:type="character" w:styleId="SubtleReference">
    <w:name w:val="Subtle Reference"/>
    <w:uiPriority w:val="31"/>
    <w:qFormat/>
    <w:rsid w:val="00D94614"/>
    <w:rPr>
      <w:smallCaps/>
    </w:rPr>
  </w:style>
  <w:style w:type="character" w:styleId="IntenseReference">
    <w:name w:val="Intense Reference"/>
    <w:uiPriority w:val="32"/>
    <w:qFormat/>
    <w:rsid w:val="00D94614"/>
    <w:rPr>
      <w:smallCaps/>
      <w:spacing w:val="5"/>
      <w:u w:val="single"/>
    </w:rPr>
  </w:style>
  <w:style w:type="character" w:styleId="BookTitle">
    <w:name w:val="Book Title"/>
    <w:uiPriority w:val="33"/>
    <w:qFormat/>
    <w:rsid w:val="00D9461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94614"/>
    <w:pPr>
      <w:outlineLvl w:val="9"/>
    </w:pPr>
  </w:style>
  <w:style w:type="table" w:styleId="TableGrid">
    <w:name w:val="Table Grid"/>
    <w:basedOn w:val="TableNormal"/>
    <w:uiPriority w:val="59"/>
    <w:rsid w:val="00D946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rsid w:val="00783B5B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C67B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2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adoop.apache.org/releases.htm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hadoop.apache.org/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hadoop.apache.org/docs/stable/hadoop-project-dist/hadoop-common/SingleCluster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ws.amazon.com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3</Pages>
  <Words>465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g</dc:creator>
  <cp:lastModifiedBy>User</cp:lastModifiedBy>
  <cp:revision>85</cp:revision>
  <dcterms:created xsi:type="dcterms:W3CDTF">2014-10-01T18:13:00Z</dcterms:created>
  <dcterms:modified xsi:type="dcterms:W3CDTF">2020-07-27T17:50:00Z</dcterms:modified>
</cp:coreProperties>
</file>